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53FFA" w14:textId="25AADAFD" w:rsidR="00411BA6" w:rsidRDefault="00411BA6">
      <w:r>
        <w:t xml:space="preserve">Assignment 3 is a group assignment where each team member is responsible for one the letter below (A, B, C). I am responsible for letter C. Please click the link below to read the article. After reading the article, answer letter C. </w:t>
      </w:r>
    </w:p>
    <w:p w14:paraId="5D1CD2F0" w14:textId="35D52AC3" w:rsidR="00411BA6" w:rsidRDefault="00411BA6"/>
    <w:p w14:paraId="7BA64A55" w14:textId="77777777" w:rsidR="00411BA6" w:rsidRDefault="00411BA6" w:rsidP="00411BA6">
      <w:r>
        <w:t>Link to your case study:</w:t>
      </w:r>
    </w:p>
    <w:p w14:paraId="357E90B2" w14:textId="4DE017C3" w:rsidR="00411BA6" w:rsidRDefault="00411BA6" w:rsidP="00411BA6">
      <w:hyperlink r:id="rId5" w:history="1">
        <w:r w:rsidRPr="00CC27AF">
          <w:rPr>
            <w:rStyle w:val="Hyperlink"/>
          </w:rPr>
          <w:t>https://www.insidehighered.com/quicktakes/2020/10/20/william-mary-backtracks-cutting-womens-sports</w:t>
        </w:r>
      </w:hyperlink>
    </w:p>
    <w:p w14:paraId="5381D335" w14:textId="77777777" w:rsidR="00411BA6" w:rsidRDefault="00411BA6" w:rsidP="00411BA6"/>
    <w:p w14:paraId="36906A3A" w14:textId="77777777" w:rsidR="00411BA6" w:rsidRDefault="00411BA6" w:rsidP="00411BA6"/>
    <w:p w14:paraId="5D4801F8" w14:textId="77777777" w:rsidR="00411BA6" w:rsidRDefault="00411BA6" w:rsidP="00411BA6">
      <w:r>
        <w:t>Grading Rubric for Assignment #3 Team Assignment (15 points)</w:t>
      </w:r>
    </w:p>
    <w:p w14:paraId="673DC40C" w14:textId="77777777" w:rsidR="00411BA6" w:rsidRDefault="00411BA6" w:rsidP="00411BA6"/>
    <w:p w14:paraId="4796DC5F" w14:textId="77777777" w:rsidR="00411BA6" w:rsidRDefault="00411BA6" w:rsidP="00411BA6">
      <w:r>
        <w:t>A.) Factual summary of the actual original incident 25%</w:t>
      </w:r>
    </w:p>
    <w:p w14:paraId="01910474" w14:textId="77777777" w:rsidR="00411BA6" w:rsidRDefault="00411BA6" w:rsidP="00411BA6"/>
    <w:p w14:paraId="336484BF" w14:textId="77777777" w:rsidR="00411BA6" w:rsidRDefault="00411BA6" w:rsidP="00411BA6">
      <w:r>
        <w:t>B.) What has happened since at the college or the university 25%</w:t>
      </w:r>
    </w:p>
    <w:p w14:paraId="32456C7B" w14:textId="77777777" w:rsidR="00411BA6" w:rsidRDefault="00411BA6" w:rsidP="00411BA6"/>
    <w:p w14:paraId="4DD6520E" w14:textId="25994A66" w:rsidR="00411BA6" w:rsidRDefault="00411BA6" w:rsidP="00411BA6">
      <w:r>
        <w:t xml:space="preserve">C.) Short general discussion component about the implications for the rest of higher education – in other words, why is this issue important and why should we, as future college leaders, care </w:t>
      </w:r>
    </w:p>
    <w:p w14:paraId="04C7EA73" w14:textId="57EFEBE2" w:rsidR="00411BA6" w:rsidRDefault="00411BA6" w:rsidP="00411BA6"/>
    <w:p w14:paraId="7EE8B03C" w14:textId="77777777" w:rsidR="00411BA6" w:rsidRPr="00411BA6" w:rsidRDefault="00411BA6" w:rsidP="00411BA6">
      <w:pPr>
        <w:rPr>
          <w:b/>
        </w:rPr>
      </w:pPr>
      <w:r w:rsidRPr="00411BA6">
        <w:rPr>
          <w:b/>
        </w:rPr>
        <w:t xml:space="preserve">The focus should be on the challenges for higher education highlighting present conditions and thinking, AND what is forecasted for the future.  Examine information about the case from current literature sources, periodicals, websites, and the </w:t>
      </w:r>
      <w:r w:rsidRPr="00411BA6">
        <w:rPr>
          <w:b/>
          <w:i/>
          <w:iCs/>
        </w:rPr>
        <w:t>Chronicle of Higher Education</w:t>
      </w:r>
      <w:r w:rsidRPr="00411BA6">
        <w:rPr>
          <w:b/>
        </w:rPr>
        <w:t xml:space="preserve"> and </w:t>
      </w:r>
      <w:r w:rsidRPr="00411BA6">
        <w:rPr>
          <w:b/>
          <w:i/>
          <w:iCs/>
        </w:rPr>
        <w:t>Inside Higher Ed</w:t>
      </w:r>
      <w:r w:rsidRPr="00411BA6">
        <w:rPr>
          <w:b/>
        </w:rPr>
        <w:t xml:space="preserve"> to prepare this presentation.  This is your chance to be creative and to showcase best practices. </w:t>
      </w:r>
    </w:p>
    <w:p w14:paraId="2A3912AC" w14:textId="77777777" w:rsidR="00411BA6" w:rsidRDefault="00411BA6" w:rsidP="00411BA6"/>
    <w:sectPr w:rsidR="00411B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852ED4"/>
    <w:multiLevelType w:val="multilevel"/>
    <w:tmpl w:val="81AAC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rA0NDE0NzU3MLZU0lEKTi0uzszPAykwrAUA07luwSwAAAA="/>
  </w:docVars>
  <w:rsids>
    <w:rsidRoot w:val="00411BA6"/>
    <w:rsid w:val="00411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19217"/>
  <w15:chartTrackingRefBased/>
  <w15:docId w15:val="{1A970ED9-6057-46FA-9E65-1E23C0E72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1BA6"/>
    <w:rPr>
      <w:color w:val="0563C1" w:themeColor="hyperlink"/>
      <w:u w:val="single"/>
    </w:rPr>
  </w:style>
  <w:style w:type="character" w:styleId="UnresolvedMention">
    <w:name w:val="Unresolved Mention"/>
    <w:basedOn w:val="DefaultParagraphFont"/>
    <w:uiPriority w:val="99"/>
    <w:semiHidden/>
    <w:unhideWhenUsed/>
    <w:rsid w:val="00411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sidehighered.com/quicktakes/2020/10/20/william-mary-backtracks-cutting-womens-spor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86</Words>
  <Characters>1064</Characters>
  <Application>Microsoft Office Word</Application>
  <DocSecurity>0</DocSecurity>
  <Lines>8</Lines>
  <Paragraphs>2</Paragraphs>
  <ScaleCrop>false</ScaleCrop>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on Louis-Jean</dc:creator>
  <cp:keywords/>
  <dc:description/>
  <cp:lastModifiedBy>Kenton Louis-Jean</cp:lastModifiedBy>
  <cp:revision>1</cp:revision>
  <dcterms:created xsi:type="dcterms:W3CDTF">2020-11-03T01:01:00Z</dcterms:created>
  <dcterms:modified xsi:type="dcterms:W3CDTF">2020-11-03T01:12:00Z</dcterms:modified>
</cp:coreProperties>
</file>